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70669" w14:textId="3DFDAB08" w:rsidR="005957D4" w:rsidRDefault="005957D4" w:rsidP="005957D4">
      <w:pPr>
        <w:spacing w:line="240" w:lineRule="auto"/>
        <w:jc w:val="right"/>
        <w:rPr>
          <w:sz w:val="20"/>
          <w:szCs w:val="20"/>
        </w:rPr>
      </w:pPr>
      <w:r w:rsidRPr="0AA27655">
        <w:rPr>
          <w:sz w:val="20"/>
          <w:szCs w:val="20"/>
        </w:rPr>
        <w:t>Warszawa, …………..</w:t>
      </w:r>
    </w:p>
    <w:p w14:paraId="3CE991EA" w14:textId="3B75E09F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 xml:space="preserve">………………………………………… </w:t>
      </w:r>
    </w:p>
    <w:p w14:paraId="678F9F56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Imi</w:t>
      </w:r>
      <w:r w:rsidR="007B384B" w:rsidRPr="0AA27655">
        <w:rPr>
          <w:sz w:val="20"/>
          <w:szCs w:val="20"/>
        </w:rPr>
        <w:t>ę</w:t>
      </w:r>
      <w:r w:rsidRPr="0AA27655">
        <w:rPr>
          <w:sz w:val="20"/>
          <w:szCs w:val="20"/>
        </w:rPr>
        <w:t xml:space="preserve"> i nazwisko, stopień/tytuł naukowy</w:t>
      </w:r>
    </w:p>
    <w:p w14:paraId="0BE0A493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……………………</w:t>
      </w:r>
      <w:r w:rsidR="007B384B" w:rsidRPr="0AA27655">
        <w:rPr>
          <w:sz w:val="20"/>
          <w:szCs w:val="20"/>
        </w:rPr>
        <w:t>……………………</w:t>
      </w:r>
    </w:p>
    <w:p w14:paraId="44165852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Telefon kontaktowy</w:t>
      </w:r>
    </w:p>
    <w:p w14:paraId="28470F1E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…………………………</w:t>
      </w:r>
      <w:r w:rsidR="007B384B" w:rsidRPr="0AA27655">
        <w:rPr>
          <w:sz w:val="20"/>
          <w:szCs w:val="20"/>
        </w:rPr>
        <w:t>………………</w:t>
      </w:r>
    </w:p>
    <w:p w14:paraId="491BB6C2" w14:textId="7FF37FAC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Jednostka organizacyjna</w:t>
      </w:r>
      <w:r w:rsidR="30DD3B7E" w:rsidRPr="0AA27655">
        <w:rPr>
          <w:sz w:val="20"/>
          <w:szCs w:val="20"/>
        </w:rPr>
        <w:t xml:space="preserve">                                                                                       </w:t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9F0C6D">
        <w:rPr>
          <w:sz w:val="22"/>
        </w:rPr>
        <w:t xml:space="preserve">                                                                               </w:t>
      </w:r>
    </w:p>
    <w:p w14:paraId="58113BE2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</w:p>
    <w:p w14:paraId="28332585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</w:p>
    <w:p w14:paraId="4D331FAE" w14:textId="130757DC" w:rsidR="00EC2D96" w:rsidRPr="00166DAA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8C681F">
        <w:rPr>
          <w:sz w:val="20"/>
          <w:szCs w:val="20"/>
        </w:rPr>
        <w:t>JM</w:t>
      </w:r>
    </w:p>
    <w:p w14:paraId="3D53312D" w14:textId="0087ACE6" w:rsidR="00EC2D96" w:rsidRPr="00166DAA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7A2402" w:rsidRPr="0AA27655">
        <w:rPr>
          <w:sz w:val="20"/>
          <w:szCs w:val="20"/>
        </w:rPr>
        <w:t xml:space="preserve">             </w:t>
      </w:r>
      <w:r w:rsidR="1B32AC68" w:rsidRPr="0AA27655">
        <w:rPr>
          <w:sz w:val="20"/>
          <w:szCs w:val="20"/>
        </w:rPr>
        <w:t xml:space="preserve"> </w:t>
      </w:r>
      <w:r w:rsidR="00EB06A5">
        <w:rPr>
          <w:sz w:val="20"/>
          <w:szCs w:val="20"/>
        </w:rPr>
        <w:t>Dr hab. Piotr Wachowiak, prof. SGH</w:t>
      </w:r>
    </w:p>
    <w:p w14:paraId="3B925275" w14:textId="2434F3AA" w:rsidR="00EC2D96" w:rsidRPr="00166DAA" w:rsidRDefault="008C681F" w:rsidP="289C618A">
      <w:pPr>
        <w:spacing w:line="360" w:lineRule="auto"/>
        <w:ind w:left="4947"/>
        <w:jc w:val="left"/>
        <w:rPr>
          <w:color w:val="FF0000"/>
          <w:sz w:val="20"/>
          <w:szCs w:val="20"/>
        </w:rPr>
      </w:pPr>
      <w:r>
        <w:rPr>
          <w:sz w:val="20"/>
          <w:szCs w:val="20"/>
        </w:rPr>
        <w:t>Rektor</w:t>
      </w:r>
      <w:r w:rsidR="00EC2D96" w:rsidRPr="289C618A">
        <w:rPr>
          <w:sz w:val="20"/>
          <w:szCs w:val="20"/>
        </w:rPr>
        <w:t xml:space="preserve"> </w:t>
      </w:r>
      <w:r w:rsidR="32B31EE9" w:rsidRPr="289C618A">
        <w:rPr>
          <w:sz w:val="20"/>
          <w:szCs w:val="20"/>
        </w:rPr>
        <w:t>SGH</w:t>
      </w:r>
    </w:p>
    <w:p w14:paraId="0F30BC25" w14:textId="77777777" w:rsidR="005957D4" w:rsidRPr="00166DAA" w:rsidRDefault="005957D4" w:rsidP="0AA27655">
      <w:pPr>
        <w:spacing w:line="360" w:lineRule="auto"/>
        <w:rPr>
          <w:sz w:val="20"/>
          <w:szCs w:val="20"/>
        </w:rPr>
      </w:pPr>
    </w:p>
    <w:p w14:paraId="4D2062EC" w14:textId="3D52D589" w:rsidR="00EC2D96" w:rsidRPr="001F2D21" w:rsidRDefault="00EC2D96" w:rsidP="0AA27655">
      <w:pPr>
        <w:spacing w:line="360" w:lineRule="auto"/>
        <w:rPr>
          <w:i/>
          <w:iCs/>
          <w:sz w:val="20"/>
          <w:szCs w:val="20"/>
        </w:rPr>
      </w:pPr>
      <w:r w:rsidRPr="6BE3C89D">
        <w:rPr>
          <w:i/>
          <w:iCs/>
          <w:sz w:val="20"/>
          <w:szCs w:val="20"/>
        </w:rPr>
        <w:t>Szanown</w:t>
      </w:r>
      <w:r w:rsidR="008C681F">
        <w:rPr>
          <w:i/>
          <w:iCs/>
          <w:sz w:val="20"/>
          <w:szCs w:val="20"/>
        </w:rPr>
        <w:t xml:space="preserve">y Panie Rektorze, </w:t>
      </w:r>
    </w:p>
    <w:p w14:paraId="6E7FC894" w14:textId="6D5AB1C6" w:rsidR="00347C5F" w:rsidRPr="00304588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0304588">
        <w:rPr>
          <w:sz w:val="20"/>
          <w:szCs w:val="20"/>
        </w:rPr>
        <w:t xml:space="preserve">Uprzejmie proszę </w:t>
      </w:r>
      <w:r w:rsidR="00572E09" w:rsidRPr="00304588">
        <w:rPr>
          <w:sz w:val="20"/>
          <w:szCs w:val="20"/>
        </w:rPr>
        <w:t>o</w:t>
      </w:r>
      <w:r w:rsidR="008C681F" w:rsidRPr="00304588">
        <w:rPr>
          <w:sz w:val="20"/>
          <w:szCs w:val="20"/>
        </w:rPr>
        <w:t xml:space="preserve"> zgodę</w:t>
      </w:r>
      <w:r w:rsidR="00572E09" w:rsidRPr="00304588">
        <w:rPr>
          <w:sz w:val="20"/>
          <w:szCs w:val="20"/>
        </w:rPr>
        <w:t xml:space="preserve"> </w:t>
      </w:r>
      <w:r w:rsidR="008C681F" w:rsidRPr="00304588">
        <w:rPr>
          <w:sz w:val="20"/>
          <w:szCs w:val="20"/>
        </w:rPr>
        <w:t>na włączenie do oferty dydaktycznej SGH od roku akademickiego 20../20.. propozycji</w:t>
      </w:r>
      <w:r w:rsidR="001F2D21" w:rsidRPr="00304588">
        <w:rPr>
          <w:sz w:val="20"/>
          <w:szCs w:val="20"/>
        </w:rPr>
        <w:t xml:space="preserve"> </w:t>
      </w:r>
      <w:r w:rsidR="008C681F" w:rsidRPr="00304588">
        <w:rPr>
          <w:sz w:val="20"/>
          <w:szCs w:val="20"/>
        </w:rPr>
        <w:t xml:space="preserve">następujących </w:t>
      </w:r>
      <w:r w:rsidR="00980F66" w:rsidRPr="00304588">
        <w:rPr>
          <w:sz w:val="20"/>
          <w:szCs w:val="20"/>
        </w:rPr>
        <w:t>przedmiotów</w:t>
      </w:r>
      <w:r w:rsidR="00BE4F2C" w:rsidRPr="00304588">
        <w:rPr>
          <w:sz w:val="20"/>
          <w:szCs w:val="20"/>
        </w:rPr>
        <w:t xml:space="preserve"> </w:t>
      </w:r>
      <w:r w:rsidR="00BE4F2C" w:rsidRPr="00304588">
        <w:rPr>
          <w:b/>
          <w:bCs/>
          <w:sz w:val="20"/>
          <w:szCs w:val="20"/>
        </w:rPr>
        <w:t>autorskich</w:t>
      </w:r>
      <w:r w:rsidR="000723F1" w:rsidRPr="00304588">
        <w:rPr>
          <w:sz w:val="20"/>
          <w:szCs w:val="20"/>
        </w:rPr>
        <w:t xml:space="preserve"> </w:t>
      </w:r>
      <w:r w:rsidR="000723F1" w:rsidRPr="00304588">
        <w:rPr>
          <w:i/>
          <w:iCs/>
          <w:sz w:val="20"/>
          <w:szCs w:val="20"/>
        </w:rPr>
        <w:t>(</w:t>
      </w:r>
      <w:r w:rsidR="005A20A6" w:rsidRPr="00304588">
        <w:rPr>
          <w:i/>
          <w:iCs/>
          <w:sz w:val="20"/>
          <w:szCs w:val="20"/>
        </w:rPr>
        <w:t>proszę podać dla każdego przedmiotu stopień studiów oraz tytuł)</w:t>
      </w:r>
    </w:p>
    <w:p w14:paraId="4D4422EF" w14:textId="02A96008" w:rsidR="000723F1" w:rsidRPr="00304588" w:rsidRDefault="000723F1" w:rsidP="0AA27655">
      <w:pPr>
        <w:pStyle w:val="Akapitzlist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0304588">
        <w:rPr>
          <w:sz w:val="20"/>
          <w:szCs w:val="20"/>
        </w:rPr>
        <w:t>……</w:t>
      </w:r>
    </w:p>
    <w:p w14:paraId="36D5CE7A" w14:textId="0E10AA0B" w:rsidR="000723F1" w:rsidRPr="00304588" w:rsidRDefault="000723F1" w:rsidP="0AA27655">
      <w:pPr>
        <w:pStyle w:val="Akapitzlist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0304588">
        <w:rPr>
          <w:sz w:val="20"/>
          <w:szCs w:val="20"/>
        </w:rPr>
        <w:t>……</w:t>
      </w:r>
    </w:p>
    <w:p w14:paraId="30582151" w14:textId="2CF272FB" w:rsidR="000723F1" w:rsidRPr="00304588" w:rsidRDefault="000723F1" w:rsidP="0AA27655">
      <w:pPr>
        <w:spacing w:line="360" w:lineRule="auto"/>
        <w:rPr>
          <w:sz w:val="20"/>
          <w:szCs w:val="20"/>
        </w:rPr>
      </w:pPr>
    </w:p>
    <w:p w14:paraId="19CDAE7B" w14:textId="74FD5CF0" w:rsidR="007A2402" w:rsidRPr="00304588" w:rsidRDefault="000723F1" w:rsidP="0AA27655">
      <w:pPr>
        <w:spacing w:line="360" w:lineRule="auto"/>
        <w:rPr>
          <w:sz w:val="20"/>
          <w:szCs w:val="20"/>
        </w:rPr>
      </w:pPr>
      <w:r w:rsidRPr="00304588">
        <w:rPr>
          <w:b/>
          <w:bCs/>
          <w:sz w:val="20"/>
          <w:szCs w:val="20"/>
        </w:rPr>
        <w:t>Uzasadnienie</w:t>
      </w:r>
      <w:r w:rsidRPr="00304588">
        <w:rPr>
          <w:sz w:val="20"/>
          <w:szCs w:val="20"/>
        </w:rPr>
        <w:t>: ……</w:t>
      </w:r>
      <w:r w:rsidR="00EB06A5">
        <w:rPr>
          <w:sz w:val="20"/>
          <w:szCs w:val="20"/>
        </w:rPr>
        <w:t>……………….</w:t>
      </w:r>
    </w:p>
    <w:p w14:paraId="40C4FC8C" w14:textId="77777777" w:rsidR="00F72D3E" w:rsidRPr="00304588" w:rsidRDefault="00F72D3E" w:rsidP="0AA27655">
      <w:pPr>
        <w:spacing w:line="360" w:lineRule="auto"/>
        <w:rPr>
          <w:sz w:val="20"/>
          <w:szCs w:val="20"/>
        </w:rPr>
      </w:pPr>
    </w:p>
    <w:p w14:paraId="3AF93A32" w14:textId="6947A012" w:rsidR="00F72D3E" w:rsidRPr="00304588" w:rsidRDefault="007A2402" w:rsidP="00F72D3E">
      <w:pPr>
        <w:spacing w:line="360" w:lineRule="auto"/>
        <w:jc w:val="left"/>
        <w:rPr>
          <w:sz w:val="20"/>
          <w:szCs w:val="20"/>
        </w:rPr>
      </w:pPr>
      <w:r w:rsidRPr="00304588">
        <w:rPr>
          <w:sz w:val="20"/>
          <w:szCs w:val="20"/>
        </w:rPr>
        <w:t xml:space="preserve">Jeśli moja propozycja </w:t>
      </w:r>
      <w:r w:rsidR="6D37BC80" w:rsidRPr="00304588">
        <w:rPr>
          <w:sz w:val="20"/>
          <w:szCs w:val="20"/>
        </w:rPr>
        <w:t>ww.</w:t>
      </w:r>
      <w:r w:rsidRPr="00304588">
        <w:rPr>
          <w:sz w:val="20"/>
          <w:szCs w:val="20"/>
        </w:rPr>
        <w:t xml:space="preserve"> </w:t>
      </w:r>
      <w:r w:rsidR="194AEDFA" w:rsidRPr="00304588">
        <w:rPr>
          <w:sz w:val="20"/>
          <w:szCs w:val="20"/>
        </w:rPr>
        <w:t>p</w:t>
      </w:r>
      <w:r w:rsidRPr="00304588">
        <w:rPr>
          <w:sz w:val="20"/>
          <w:szCs w:val="20"/>
        </w:rPr>
        <w:t>rzedmiotu</w:t>
      </w:r>
      <w:r w:rsidR="7FACBB90" w:rsidRPr="00304588">
        <w:rPr>
          <w:sz w:val="20"/>
          <w:szCs w:val="20"/>
        </w:rPr>
        <w:t>/-ów</w:t>
      </w:r>
      <w:r w:rsidRPr="00304588">
        <w:rPr>
          <w:sz w:val="20"/>
          <w:szCs w:val="20"/>
        </w:rPr>
        <w:t xml:space="preserve"> </w:t>
      </w:r>
      <w:r w:rsidR="001F2D21" w:rsidRPr="00304588">
        <w:rPr>
          <w:sz w:val="20"/>
          <w:szCs w:val="20"/>
        </w:rPr>
        <w:t xml:space="preserve">uzyskałaby </w:t>
      </w:r>
      <w:r w:rsidR="008C681F" w:rsidRPr="00304588">
        <w:rPr>
          <w:sz w:val="20"/>
          <w:szCs w:val="20"/>
        </w:rPr>
        <w:t>zgodę</w:t>
      </w:r>
      <w:r w:rsidR="00F72D3E" w:rsidRPr="00304588">
        <w:rPr>
          <w:sz w:val="20"/>
          <w:szCs w:val="20"/>
        </w:rPr>
        <w:t>, ale</w:t>
      </w:r>
      <w:r w:rsidRPr="00304588">
        <w:rPr>
          <w:sz w:val="20"/>
          <w:szCs w:val="20"/>
        </w:rPr>
        <w:t xml:space="preserve"> skutkowałoby</w:t>
      </w:r>
      <w:r w:rsidR="15D5887A" w:rsidRPr="00304588">
        <w:rPr>
          <w:sz w:val="20"/>
          <w:szCs w:val="20"/>
        </w:rPr>
        <w:t xml:space="preserve"> </w:t>
      </w:r>
      <w:r w:rsidRPr="00304588">
        <w:rPr>
          <w:sz w:val="20"/>
          <w:szCs w:val="20"/>
        </w:rPr>
        <w:t>to</w:t>
      </w:r>
      <w:r w:rsidR="00F72D3E" w:rsidRPr="00304588">
        <w:rPr>
          <w:sz w:val="20"/>
          <w:szCs w:val="20"/>
        </w:rPr>
        <w:t>:</w:t>
      </w:r>
    </w:p>
    <w:p w14:paraId="20F6BF53" w14:textId="6735D416" w:rsidR="007A2402" w:rsidRDefault="00F72D3E" w:rsidP="00F72D3E">
      <w:pPr>
        <w:pStyle w:val="Akapitzlist"/>
        <w:numPr>
          <w:ilvl w:val="0"/>
          <w:numId w:val="5"/>
        </w:numPr>
        <w:spacing w:line="360" w:lineRule="auto"/>
        <w:jc w:val="left"/>
        <w:rPr>
          <w:sz w:val="20"/>
          <w:szCs w:val="20"/>
        </w:rPr>
      </w:pPr>
      <w:r w:rsidRPr="00304588">
        <w:rPr>
          <w:sz w:val="20"/>
          <w:szCs w:val="20"/>
        </w:rPr>
        <w:t>p</w:t>
      </w:r>
      <w:r w:rsidR="007A2402" w:rsidRPr="00304588">
        <w:rPr>
          <w:sz w:val="20"/>
          <w:szCs w:val="20"/>
        </w:rPr>
        <w:t>rzekroczeniem</w:t>
      </w:r>
      <w:r w:rsidRPr="00304588">
        <w:rPr>
          <w:sz w:val="20"/>
          <w:szCs w:val="20"/>
        </w:rPr>
        <w:t xml:space="preserve"> </w:t>
      </w:r>
      <w:r w:rsidR="007A2402" w:rsidRPr="00304588">
        <w:rPr>
          <w:sz w:val="20"/>
          <w:szCs w:val="20"/>
        </w:rPr>
        <w:t>limitu 5 ofert</w:t>
      </w:r>
      <w:r w:rsidR="008C681F" w:rsidRPr="00304588">
        <w:rPr>
          <w:sz w:val="20"/>
          <w:szCs w:val="20"/>
        </w:rPr>
        <w:t xml:space="preserve"> łącznie lub 3 oferta autorskich</w:t>
      </w:r>
      <w:r w:rsidR="24B4FBCE" w:rsidRPr="00304588">
        <w:rPr>
          <w:rFonts w:eastAsia="Times New Roman" w:cs="Times New Roman"/>
          <w:sz w:val="20"/>
          <w:szCs w:val="20"/>
        </w:rPr>
        <w:t xml:space="preserve"> (ten</w:t>
      </w:r>
      <w:r w:rsidR="24B4FBCE" w:rsidRPr="00F72D3E">
        <w:rPr>
          <w:rFonts w:eastAsia="Times New Roman" w:cs="Times New Roman"/>
          <w:sz w:val="20"/>
          <w:szCs w:val="20"/>
        </w:rPr>
        <w:t xml:space="preserve"> sam przedmiot w różnych wersjach językowych w wersji-e-learningowej, </w:t>
      </w:r>
      <w:proofErr w:type="spellStart"/>
      <w:r w:rsidR="24B4FBCE" w:rsidRPr="00F72D3E">
        <w:rPr>
          <w:rFonts w:eastAsia="Times New Roman" w:cs="Times New Roman"/>
          <w:sz w:val="20"/>
          <w:szCs w:val="20"/>
        </w:rPr>
        <w:t>blended</w:t>
      </w:r>
      <w:proofErr w:type="spellEnd"/>
      <w:r w:rsidR="24B4FBCE" w:rsidRPr="00F72D3E">
        <w:rPr>
          <w:rFonts w:eastAsia="Times New Roman" w:cs="Times New Roman"/>
          <w:sz w:val="20"/>
          <w:szCs w:val="20"/>
        </w:rPr>
        <w:t>-learning liczony jest jako jeden przedmiot)</w:t>
      </w:r>
      <w:r w:rsidR="007A2402" w:rsidRPr="00F72D3E">
        <w:rPr>
          <w:sz w:val="20"/>
          <w:szCs w:val="20"/>
        </w:rPr>
        <w:t xml:space="preserve"> to rezygnuję z </w:t>
      </w:r>
      <w:r w:rsidR="008C681F">
        <w:rPr>
          <w:sz w:val="20"/>
          <w:szCs w:val="20"/>
        </w:rPr>
        <w:t xml:space="preserve">ofert </w:t>
      </w:r>
      <w:r w:rsidR="007A2402" w:rsidRPr="00F72D3E">
        <w:rPr>
          <w:sz w:val="20"/>
          <w:szCs w:val="20"/>
        </w:rPr>
        <w:t>przedmiotu</w:t>
      </w:r>
      <w:r w:rsidR="725F7E44" w:rsidRPr="00F72D3E">
        <w:rPr>
          <w:sz w:val="20"/>
          <w:szCs w:val="20"/>
        </w:rPr>
        <w:t>/-ów</w:t>
      </w:r>
      <w:r w:rsidR="007A2402" w:rsidRPr="00F72D3E">
        <w:rPr>
          <w:sz w:val="20"/>
          <w:szCs w:val="20"/>
        </w:rPr>
        <w:t xml:space="preserve">: </w:t>
      </w:r>
      <w:r w:rsidR="007A2402" w:rsidRPr="00F76DFA">
        <w:rPr>
          <w:i/>
          <w:iCs/>
          <w:sz w:val="20"/>
          <w:szCs w:val="20"/>
        </w:rPr>
        <w:t>(sygnatura i tytuł)</w:t>
      </w:r>
      <w:r w:rsidR="007A2402" w:rsidRPr="00F72D3E">
        <w:rPr>
          <w:sz w:val="20"/>
          <w:szCs w:val="20"/>
        </w:rPr>
        <w:t>……………</w:t>
      </w:r>
    </w:p>
    <w:p w14:paraId="31F4C1ED" w14:textId="5FBDAC31" w:rsidR="00F72D3E" w:rsidRPr="00F72D3E" w:rsidRDefault="00F72D3E" w:rsidP="00F72D3E">
      <w:pPr>
        <w:pStyle w:val="Akapitzlist"/>
        <w:numPr>
          <w:ilvl w:val="0"/>
          <w:numId w:val="5"/>
        </w:numPr>
        <w:spacing w:line="360" w:lineRule="auto"/>
        <w:jc w:val="left"/>
        <w:rPr>
          <w:sz w:val="20"/>
          <w:szCs w:val="20"/>
        </w:rPr>
      </w:pPr>
      <w:r>
        <w:rPr>
          <w:sz w:val="20"/>
          <w:szCs w:val="20"/>
        </w:rPr>
        <w:t>wykorzystaniem publikacji własnych (innych niż książkowe) w większej liczbie ofert niż 2 to zobowiązuję się do skorygowania wykazu publikacji własnych.</w:t>
      </w:r>
    </w:p>
    <w:p w14:paraId="21565640" w14:textId="083790F9" w:rsidR="000723F1" w:rsidRPr="009F0C6D" w:rsidRDefault="000723F1" w:rsidP="00F72D3E">
      <w:pPr>
        <w:spacing w:line="360" w:lineRule="auto"/>
        <w:jc w:val="left"/>
        <w:rPr>
          <w:sz w:val="20"/>
          <w:szCs w:val="20"/>
        </w:rPr>
      </w:pPr>
    </w:p>
    <w:p w14:paraId="56C14B04" w14:textId="1058EA85" w:rsidR="000723F1" w:rsidRPr="00166DAA" w:rsidRDefault="000723F1" w:rsidP="0AA27655">
      <w:pPr>
        <w:spacing w:line="360" w:lineRule="auto"/>
        <w:rPr>
          <w:sz w:val="20"/>
          <w:szCs w:val="20"/>
        </w:rPr>
      </w:pPr>
    </w:p>
    <w:p w14:paraId="3E29BBFF" w14:textId="5B237BD1" w:rsidR="000723F1" w:rsidRPr="00166DAA" w:rsidRDefault="000723F1" w:rsidP="0AA27655">
      <w:pPr>
        <w:spacing w:line="360" w:lineRule="auto"/>
        <w:rPr>
          <w:sz w:val="20"/>
          <w:szCs w:val="20"/>
        </w:rPr>
      </w:pPr>
      <w:r w:rsidRPr="0AA27655">
        <w:rPr>
          <w:b/>
          <w:bCs/>
          <w:sz w:val="20"/>
          <w:szCs w:val="20"/>
        </w:rPr>
        <w:t>Załączniki</w:t>
      </w:r>
      <w:r w:rsidRPr="0AA27655">
        <w:rPr>
          <w:sz w:val="20"/>
          <w:szCs w:val="20"/>
        </w:rPr>
        <w:t>:</w:t>
      </w:r>
    </w:p>
    <w:p w14:paraId="7B51D8D0" w14:textId="1F09F1CC" w:rsidR="000723F1" w:rsidRPr="00166DAA" w:rsidRDefault="000723F1" w:rsidP="0AA27655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AA27655">
        <w:rPr>
          <w:sz w:val="20"/>
          <w:szCs w:val="20"/>
        </w:rPr>
        <w:t xml:space="preserve">Sylabus/sylabusy </w:t>
      </w:r>
      <w:r w:rsidRPr="0AA27655">
        <w:rPr>
          <w:i/>
          <w:iCs/>
          <w:sz w:val="20"/>
          <w:szCs w:val="20"/>
        </w:rPr>
        <w:t>(PDF wyg</w:t>
      </w:r>
      <w:r w:rsidR="002F17BA" w:rsidRPr="0AA27655">
        <w:rPr>
          <w:i/>
          <w:iCs/>
          <w:sz w:val="20"/>
          <w:szCs w:val="20"/>
        </w:rPr>
        <w:t>e</w:t>
      </w:r>
      <w:r w:rsidRPr="0AA27655">
        <w:rPr>
          <w:i/>
          <w:iCs/>
          <w:sz w:val="20"/>
          <w:szCs w:val="20"/>
        </w:rPr>
        <w:t>nerowany z systemu)</w:t>
      </w:r>
    </w:p>
    <w:p w14:paraId="76C5D262" w14:textId="5746C52B" w:rsidR="00166DAA" w:rsidRPr="007A2402" w:rsidRDefault="000723F1" w:rsidP="289C618A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289C618A">
        <w:rPr>
          <w:sz w:val="20"/>
          <w:szCs w:val="20"/>
        </w:rPr>
        <w:t xml:space="preserve">Opinia Centrum Otwartej Edukacji </w:t>
      </w:r>
      <w:r w:rsidRPr="289C618A">
        <w:rPr>
          <w:i/>
          <w:iCs/>
          <w:sz w:val="20"/>
          <w:szCs w:val="20"/>
        </w:rPr>
        <w:t xml:space="preserve">(dotyczy przedmiotów w formie e-learning lub </w:t>
      </w:r>
      <w:proofErr w:type="spellStart"/>
      <w:r w:rsidRPr="289C618A">
        <w:rPr>
          <w:i/>
          <w:iCs/>
          <w:sz w:val="20"/>
          <w:szCs w:val="20"/>
        </w:rPr>
        <w:t>blended</w:t>
      </w:r>
      <w:proofErr w:type="spellEnd"/>
      <w:r w:rsidRPr="289C618A">
        <w:rPr>
          <w:i/>
          <w:iCs/>
          <w:sz w:val="20"/>
          <w:szCs w:val="20"/>
        </w:rPr>
        <w:t>-le</w:t>
      </w:r>
      <w:r w:rsidR="006F07D6" w:rsidRPr="289C618A">
        <w:rPr>
          <w:i/>
          <w:iCs/>
          <w:sz w:val="20"/>
          <w:szCs w:val="20"/>
        </w:rPr>
        <w:t>a</w:t>
      </w:r>
      <w:r w:rsidRPr="289C618A">
        <w:rPr>
          <w:i/>
          <w:iCs/>
          <w:sz w:val="20"/>
          <w:szCs w:val="20"/>
        </w:rPr>
        <w:t>rning)</w:t>
      </w:r>
      <w:r w:rsidR="6E332B26" w:rsidRPr="289C618A">
        <w:rPr>
          <w:i/>
          <w:iCs/>
          <w:sz w:val="20"/>
          <w:szCs w:val="20"/>
        </w:rPr>
        <w:t>*</w:t>
      </w:r>
    </w:p>
    <w:p w14:paraId="6786515E" w14:textId="581B9ECA" w:rsidR="6292D904" w:rsidRPr="00F76DFA" w:rsidRDefault="6292D904" w:rsidP="289C618A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F76DFA">
        <w:rPr>
          <w:sz w:val="20"/>
          <w:szCs w:val="20"/>
        </w:rPr>
        <w:t xml:space="preserve">Zgoda </w:t>
      </w:r>
      <w:r w:rsidR="001F2D21" w:rsidRPr="00F76DFA">
        <w:rPr>
          <w:sz w:val="20"/>
          <w:szCs w:val="20"/>
        </w:rPr>
        <w:t>przełożonego</w:t>
      </w:r>
      <w:r w:rsidRPr="00F76DFA">
        <w:rPr>
          <w:sz w:val="20"/>
          <w:szCs w:val="20"/>
        </w:rPr>
        <w:t xml:space="preserve"> (</w:t>
      </w:r>
      <w:r w:rsidRPr="00F76DFA">
        <w:rPr>
          <w:i/>
          <w:iCs/>
          <w:sz w:val="20"/>
          <w:szCs w:val="20"/>
        </w:rPr>
        <w:t>dot</w:t>
      </w:r>
      <w:r w:rsidR="00D838A3" w:rsidRPr="00F76DFA">
        <w:rPr>
          <w:i/>
          <w:iCs/>
          <w:sz w:val="20"/>
          <w:szCs w:val="20"/>
        </w:rPr>
        <w:t>yczy</w:t>
      </w:r>
      <w:r w:rsidR="001F2D21" w:rsidRPr="00F76DFA">
        <w:rPr>
          <w:i/>
          <w:iCs/>
          <w:sz w:val="20"/>
          <w:szCs w:val="20"/>
        </w:rPr>
        <w:t xml:space="preserve"> nauczycieli akademickich nieposiadających stopnia doktora habilitowanego</w:t>
      </w:r>
      <w:r w:rsidRPr="00F76DFA">
        <w:rPr>
          <w:sz w:val="20"/>
          <w:szCs w:val="20"/>
        </w:rPr>
        <w:t>)</w:t>
      </w:r>
      <w:r w:rsidR="144E3D40" w:rsidRPr="00F76DFA">
        <w:rPr>
          <w:sz w:val="20"/>
          <w:szCs w:val="20"/>
        </w:rPr>
        <w:t>*</w:t>
      </w:r>
    </w:p>
    <w:p w14:paraId="632C3D57" w14:textId="433C7721" w:rsidR="00EC2D96" w:rsidRDefault="00EC2D96" w:rsidP="289C618A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34AB410F" w14:textId="384222BF" w:rsidR="0046439E" w:rsidRDefault="0046439E" w:rsidP="6BE3C89D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72A969FD" w14:textId="77777777" w:rsidR="0046439E" w:rsidRPr="00166DAA" w:rsidRDefault="0046439E" w:rsidP="289C618A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3A3AE1E8" w14:textId="2B3A54CF" w:rsidR="725837EE" w:rsidRDefault="725837EE" w:rsidP="289C618A">
      <w:pPr>
        <w:spacing w:line="360" w:lineRule="auto"/>
        <w:ind w:left="7080"/>
        <w:rPr>
          <w:i/>
          <w:iCs/>
          <w:sz w:val="20"/>
          <w:szCs w:val="20"/>
        </w:rPr>
      </w:pPr>
      <w:r w:rsidRPr="289C618A">
        <w:rPr>
          <w:i/>
          <w:iCs/>
          <w:sz w:val="20"/>
          <w:szCs w:val="20"/>
        </w:rPr>
        <w:t>Z poważaniem</w:t>
      </w:r>
    </w:p>
    <w:p w14:paraId="45EBC32E" w14:textId="29099714" w:rsidR="725837EE" w:rsidRPr="009F0C6D" w:rsidRDefault="725837EE" w:rsidP="289C618A">
      <w:pPr>
        <w:spacing w:line="360" w:lineRule="auto"/>
        <w:ind w:left="7080"/>
        <w:rPr>
          <w:i/>
          <w:iCs/>
          <w:sz w:val="20"/>
          <w:szCs w:val="20"/>
        </w:rPr>
      </w:pPr>
      <w:r w:rsidRPr="009F0C6D">
        <w:rPr>
          <w:i/>
          <w:iCs/>
          <w:sz w:val="20"/>
          <w:szCs w:val="20"/>
        </w:rPr>
        <w:t>(-)</w:t>
      </w:r>
      <w:r w:rsidR="60EBEE6E" w:rsidRPr="009F0C6D">
        <w:rPr>
          <w:i/>
          <w:iCs/>
          <w:sz w:val="20"/>
          <w:szCs w:val="20"/>
        </w:rPr>
        <w:t>…................ *</w:t>
      </w:r>
    </w:p>
    <w:p w14:paraId="5A6656C0" w14:textId="565D3C3E" w:rsidR="0AA27655" w:rsidRDefault="0AA27655" w:rsidP="0AA27655">
      <w:pPr>
        <w:spacing w:line="240" w:lineRule="auto"/>
      </w:pPr>
    </w:p>
    <w:p w14:paraId="48EE69AF" w14:textId="55E1A7B4" w:rsidR="00980F66" w:rsidRPr="005957D4" w:rsidRDefault="5AEE290D" w:rsidP="005957D4">
      <w:pPr>
        <w:rPr>
          <w:rFonts w:eastAsia="Times New Roman" w:cs="Times New Roman"/>
          <w:sz w:val="18"/>
          <w:szCs w:val="18"/>
        </w:rPr>
      </w:pPr>
      <w:r w:rsidRPr="00F76DFA">
        <w:rPr>
          <w:rFonts w:eastAsia="Times New Roman" w:cs="Times New Roman"/>
          <w:sz w:val="18"/>
          <w:szCs w:val="18"/>
        </w:rPr>
        <w:t>*)</w:t>
      </w:r>
      <w:r w:rsidR="12F2B852" w:rsidRPr="00F76DFA">
        <w:rPr>
          <w:rFonts w:eastAsia="Times New Roman" w:cs="Times New Roman"/>
          <w:sz w:val="18"/>
          <w:szCs w:val="18"/>
        </w:rPr>
        <w:t xml:space="preserve"> </w:t>
      </w:r>
      <w:r w:rsidR="2121B6B4" w:rsidRPr="00F76DFA">
        <w:rPr>
          <w:rFonts w:eastAsia="Times New Roman" w:cs="Times New Roman"/>
          <w:sz w:val="18"/>
          <w:szCs w:val="18"/>
        </w:rPr>
        <w:t xml:space="preserve">w formie korespondencji mailowej </w:t>
      </w:r>
      <w:r w:rsidR="42CFD728" w:rsidRPr="00F76DFA">
        <w:rPr>
          <w:rFonts w:eastAsia="Times New Roman" w:cs="Times New Roman"/>
          <w:sz w:val="18"/>
          <w:szCs w:val="18"/>
        </w:rPr>
        <w:t xml:space="preserve">w </w:t>
      </w:r>
      <w:r w:rsidR="3DB73CE4" w:rsidRPr="00F76DFA">
        <w:rPr>
          <w:rFonts w:eastAsia="Times New Roman" w:cs="Times New Roman"/>
          <w:sz w:val="18"/>
          <w:szCs w:val="18"/>
        </w:rPr>
        <w:t xml:space="preserve">domenie </w:t>
      </w:r>
      <w:r w:rsidR="42CFD728" w:rsidRPr="00F76DFA">
        <w:rPr>
          <w:rFonts w:eastAsia="Times New Roman" w:cs="Times New Roman"/>
          <w:sz w:val="18"/>
          <w:szCs w:val="18"/>
        </w:rPr>
        <w:t>SGH</w:t>
      </w:r>
      <w:r w:rsidR="3C45D440" w:rsidRPr="00F76DFA">
        <w:rPr>
          <w:rFonts w:eastAsia="Times New Roman" w:cs="Times New Roman"/>
          <w:sz w:val="18"/>
          <w:szCs w:val="18"/>
        </w:rPr>
        <w:t xml:space="preserve"> na adres </w:t>
      </w:r>
      <w:hyperlink r:id="rId10">
        <w:r w:rsidR="3C45D440" w:rsidRPr="00EB06A5">
          <w:rPr>
            <w:rStyle w:val="Hipercze"/>
            <w:rFonts w:eastAsia="Times New Roman" w:cs="Times New Roman"/>
            <w:sz w:val="18"/>
            <w:szCs w:val="18"/>
          </w:rPr>
          <w:t>skp@sgh.waw.pl</w:t>
        </w:r>
      </w:hyperlink>
      <w:r w:rsidR="3C45D440" w:rsidRPr="00EB06A5">
        <w:rPr>
          <w:rFonts w:eastAsia="Times New Roman" w:cs="Times New Roman"/>
          <w:sz w:val="18"/>
          <w:szCs w:val="18"/>
        </w:rPr>
        <w:t xml:space="preserve"> </w:t>
      </w:r>
      <w:r w:rsidR="42CFD728" w:rsidRPr="00EB06A5">
        <w:rPr>
          <w:rFonts w:eastAsia="Times New Roman" w:cs="Times New Roman"/>
          <w:sz w:val="18"/>
          <w:szCs w:val="18"/>
        </w:rPr>
        <w:t>,</w:t>
      </w:r>
      <w:r w:rsidR="42CFD728" w:rsidRPr="00F76DFA">
        <w:rPr>
          <w:rFonts w:eastAsia="Times New Roman" w:cs="Times New Roman"/>
          <w:sz w:val="18"/>
          <w:szCs w:val="18"/>
        </w:rPr>
        <w:t xml:space="preserve"> </w:t>
      </w:r>
      <w:r w:rsidR="38FC9496" w:rsidRPr="00F76DFA">
        <w:rPr>
          <w:rFonts w:eastAsia="Times New Roman" w:cs="Times New Roman"/>
          <w:sz w:val="18"/>
          <w:szCs w:val="18"/>
        </w:rPr>
        <w:t>nie są wtedy wymagane odręczne podpisy</w:t>
      </w:r>
    </w:p>
    <w:sectPr w:rsidR="00980F66" w:rsidRPr="005957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6166C" w14:textId="77777777" w:rsidR="00EC25A1" w:rsidRDefault="00EC25A1" w:rsidP="000723F1">
      <w:pPr>
        <w:spacing w:line="240" w:lineRule="auto"/>
      </w:pPr>
      <w:r>
        <w:separator/>
      </w:r>
    </w:p>
  </w:endnote>
  <w:endnote w:type="continuationSeparator" w:id="0">
    <w:p w14:paraId="1DB63CD2" w14:textId="77777777" w:rsidR="00EC25A1" w:rsidRDefault="00EC25A1" w:rsidP="000723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3CD46" w14:textId="77777777" w:rsidR="0097583F" w:rsidRDefault="0097583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54424" w14:textId="77777777" w:rsidR="000723F1" w:rsidRDefault="000723F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DB8FD" w14:textId="77777777" w:rsidR="0097583F" w:rsidRDefault="0097583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5195D" w14:textId="77777777" w:rsidR="00EC25A1" w:rsidRDefault="00EC25A1" w:rsidP="000723F1">
      <w:pPr>
        <w:spacing w:line="240" w:lineRule="auto"/>
      </w:pPr>
      <w:r>
        <w:separator/>
      </w:r>
    </w:p>
  </w:footnote>
  <w:footnote w:type="continuationSeparator" w:id="0">
    <w:p w14:paraId="264EC7E6" w14:textId="77777777" w:rsidR="00EC25A1" w:rsidRDefault="00EC25A1" w:rsidP="000723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29D2E" w14:textId="77777777" w:rsidR="0097583F" w:rsidRDefault="0097583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4848C" w14:textId="77777777" w:rsidR="0097583F" w:rsidRDefault="0097583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7205E" w14:textId="77777777" w:rsidR="0097583F" w:rsidRDefault="009758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C6681"/>
    <w:multiLevelType w:val="hybridMultilevel"/>
    <w:tmpl w:val="6B726BA0"/>
    <w:lvl w:ilvl="0" w:tplc="3D7E67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A2E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568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184D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F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F46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4D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8EF1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A2AA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260EA"/>
    <w:multiLevelType w:val="hybridMultilevel"/>
    <w:tmpl w:val="787486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204BD"/>
    <w:multiLevelType w:val="hybridMultilevel"/>
    <w:tmpl w:val="06BA7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56CD5"/>
    <w:multiLevelType w:val="hybridMultilevel"/>
    <w:tmpl w:val="11C03E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E77D90"/>
    <w:multiLevelType w:val="hybridMultilevel"/>
    <w:tmpl w:val="923EF9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295328">
    <w:abstractNumId w:val="0"/>
  </w:num>
  <w:num w:numId="2" w16cid:durableId="1193613468">
    <w:abstractNumId w:val="1"/>
  </w:num>
  <w:num w:numId="3" w16cid:durableId="225648439">
    <w:abstractNumId w:val="3"/>
  </w:num>
  <w:num w:numId="4" w16cid:durableId="496045373">
    <w:abstractNumId w:val="4"/>
  </w:num>
  <w:num w:numId="5" w16cid:durableId="380978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I2N7K0sDA3MTZQ0lEKTi0uzszPAykwrgUA1O6kliwAAAA="/>
  </w:docVars>
  <w:rsids>
    <w:rsidRoot w:val="00EC2D96"/>
    <w:rsid w:val="00003154"/>
    <w:rsid w:val="000673AB"/>
    <w:rsid w:val="00067E30"/>
    <w:rsid w:val="000723F1"/>
    <w:rsid w:val="001574D1"/>
    <w:rsid w:val="00166DAA"/>
    <w:rsid w:val="00180EF3"/>
    <w:rsid w:val="0019773F"/>
    <w:rsid w:val="001E4A75"/>
    <w:rsid w:val="001F2D21"/>
    <w:rsid w:val="00226CBD"/>
    <w:rsid w:val="002527CF"/>
    <w:rsid w:val="00276556"/>
    <w:rsid w:val="002A19FB"/>
    <w:rsid w:val="002B727E"/>
    <w:rsid w:val="002D0AA5"/>
    <w:rsid w:val="002F17BA"/>
    <w:rsid w:val="002F48E9"/>
    <w:rsid w:val="00304588"/>
    <w:rsid w:val="00347C5F"/>
    <w:rsid w:val="00354B48"/>
    <w:rsid w:val="003F120C"/>
    <w:rsid w:val="00412441"/>
    <w:rsid w:val="00436ADB"/>
    <w:rsid w:val="0046439E"/>
    <w:rsid w:val="004A71B6"/>
    <w:rsid w:val="004E33A2"/>
    <w:rsid w:val="004F563F"/>
    <w:rsid w:val="005218E6"/>
    <w:rsid w:val="00560096"/>
    <w:rsid w:val="00572E09"/>
    <w:rsid w:val="00595098"/>
    <w:rsid w:val="005957D4"/>
    <w:rsid w:val="005A20A6"/>
    <w:rsid w:val="00615936"/>
    <w:rsid w:val="006727C2"/>
    <w:rsid w:val="0069232E"/>
    <w:rsid w:val="006F07D6"/>
    <w:rsid w:val="00793997"/>
    <w:rsid w:val="007A2402"/>
    <w:rsid w:val="007B384B"/>
    <w:rsid w:val="007B515C"/>
    <w:rsid w:val="007B753B"/>
    <w:rsid w:val="007E1961"/>
    <w:rsid w:val="008C681F"/>
    <w:rsid w:val="00943C5D"/>
    <w:rsid w:val="0097583F"/>
    <w:rsid w:val="00980F66"/>
    <w:rsid w:val="00985A7F"/>
    <w:rsid w:val="009F0C6D"/>
    <w:rsid w:val="009F3B74"/>
    <w:rsid w:val="00A571E0"/>
    <w:rsid w:val="00A6176B"/>
    <w:rsid w:val="00A86BAA"/>
    <w:rsid w:val="00A9038C"/>
    <w:rsid w:val="00AB0EEE"/>
    <w:rsid w:val="00AE6022"/>
    <w:rsid w:val="00BC14E8"/>
    <w:rsid w:val="00BE4F2C"/>
    <w:rsid w:val="00C01057"/>
    <w:rsid w:val="00C57945"/>
    <w:rsid w:val="00C67ED2"/>
    <w:rsid w:val="00C93969"/>
    <w:rsid w:val="00CC6936"/>
    <w:rsid w:val="00CD6588"/>
    <w:rsid w:val="00D838A3"/>
    <w:rsid w:val="00DB4E0A"/>
    <w:rsid w:val="00DD13BF"/>
    <w:rsid w:val="00E65154"/>
    <w:rsid w:val="00EB06A5"/>
    <w:rsid w:val="00EC25A1"/>
    <w:rsid w:val="00EC2D96"/>
    <w:rsid w:val="00EF09A1"/>
    <w:rsid w:val="00F40C97"/>
    <w:rsid w:val="00F72D3E"/>
    <w:rsid w:val="00F731F2"/>
    <w:rsid w:val="00F76DFA"/>
    <w:rsid w:val="025599EE"/>
    <w:rsid w:val="0263EA7D"/>
    <w:rsid w:val="04BFF48A"/>
    <w:rsid w:val="0820F706"/>
    <w:rsid w:val="0A70E5D2"/>
    <w:rsid w:val="0AA27655"/>
    <w:rsid w:val="119CE3FB"/>
    <w:rsid w:val="12F2B852"/>
    <w:rsid w:val="144E3D40"/>
    <w:rsid w:val="14A115A6"/>
    <w:rsid w:val="15D5887A"/>
    <w:rsid w:val="194AEDFA"/>
    <w:rsid w:val="1B32AC68"/>
    <w:rsid w:val="1DC697E4"/>
    <w:rsid w:val="2121B6B4"/>
    <w:rsid w:val="21B349A1"/>
    <w:rsid w:val="24B4FBCE"/>
    <w:rsid w:val="2504564E"/>
    <w:rsid w:val="2603B78D"/>
    <w:rsid w:val="289C618A"/>
    <w:rsid w:val="28DA26DD"/>
    <w:rsid w:val="2AC13407"/>
    <w:rsid w:val="2C58B8BD"/>
    <w:rsid w:val="2CD79555"/>
    <w:rsid w:val="30677AEB"/>
    <w:rsid w:val="30DD3B7E"/>
    <w:rsid w:val="32B31EE9"/>
    <w:rsid w:val="38FC9496"/>
    <w:rsid w:val="3ACDC014"/>
    <w:rsid w:val="3C45D440"/>
    <w:rsid w:val="3DB73CE4"/>
    <w:rsid w:val="3E395FA8"/>
    <w:rsid w:val="405EAA2B"/>
    <w:rsid w:val="4139CCE5"/>
    <w:rsid w:val="413C3A19"/>
    <w:rsid w:val="425E6D79"/>
    <w:rsid w:val="42CFD728"/>
    <w:rsid w:val="4322C2E5"/>
    <w:rsid w:val="43B4C850"/>
    <w:rsid w:val="516890E8"/>
    <w:rsid w:val="53F4FC13"/>
    <w:rsid w:val="5403BD5F"/>
    <w:rsid w:val="5AEE290D"/>
    <w:rsid w:val="5E5CE097"/>
    <w:rsid w:val="5E75064A"/>
    <w:rsid w:val="60EBEE6E"/>
    <w:rsid w:val="6292D904"/>
    <w:rsid w:val="630A0991"/>
    <w:rsid w:val="6BE3C89D"/>
    <w:rsid w:val="6D37BC80"/>
    <w:rsid w:val="6E332B26"/>
    <w:rsid w:val="70FBF184"/>
    <w:rsid w:val="718E295F"/>
    <w:rsid w:val="725837EE"/>
    <w:rsid w:val="725F7E44"/>
    <w:rsid w:val="795863BC"/>
    <w:rsid w:val="7A640C60"/>
    <w:rsid w:val="7D98FD5C"/>
    <w:rsid w:val="7FACB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1A7DE"/>
  <w15:chartTrackingRefBased/>
  <w15:docId w15:val="{A8BF040F-C393-4255-9736-35A3E30E4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0096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9396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23F1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23F1"/>
    <w:rPr>
      <w:rFonts w:ascii="Times New Roman" w:hAnsi="Times New Roman"/>
      <w:sz w:val="24"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kp@sgh.waw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4EE6EB393A834298D075947DCC2A56" ma:contentTypeVersion="11" ma:contentTypeDescription="Utwórz nowy dokument." ma:contentTypeScope="" ma:versionID="8bd64bf85b3ffc0e448477a58d017def">
  <xsd:schema xmlns:xsd="http://www.w3.org/2001/XMLSchema" xmlns:xs="http://www.w3.org/2001/XMLSchema" xmlns:p="http://schemas.microsoft.com/office/2006/metadata/properties" xmlns:ns2="dfd5e748-1d66-4ff0-80b1-dc9bfea8ecf9" xmlns:ns3="648c8c7b-28dc-4b71-b158-6b4f961ff54c" targetNamespace="http://schemas.microsoft.com/office/2006/metadata/properties" ma:root="true" ma:fieldsID="84bd06fc48ecb29bf8cd1a667f30606d" ns2:_="" ns3:_="">
    <xsd:import namespace="dfd5e748-1d66-4ff0-80b1-dc9bfea8ecf9"/>
    <xsd:import namespace="648c8c7b-28dc-4b71-b158-6b4f961ff5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5e748-1d66-4ff0-80b1-dc9bfea8e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c8c7b-28dc-4b71-b158-6b4f961ff5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71533ed-3e48-4c58-8b7c-a39f84fae7b0}" ma:internalName="TaxCatchAll" ma:showField="CatchAllData" ma:web="648c8c7b-28dc-4b71-b158-6b4f961ff5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8c8c7b-28dc-4b71-b158-6b4f961ff54c" xsi:nil="true"/>
    <lcf76f155ced4ddcb4097134ff3c332f xmlns="dfd5e748-1d66-4ff0-80b1-dc9bfea8ec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B84DF27-FE0C-49A1-A867-354A190070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3DA78E-D657-4255-9E6B-06F9DCD9D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d5e748-1d66-4ff0-80b1-dc9bfea8ecf9"/>
    <ds:schemaRef ds:uri="648c8c7b-28dc-4b71-b158-6b4f961ff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C2D7CC-D9B7-41B7-A1D2-7B29B81038D4}">
  <ds:schemaRefs>
    <ds:schemaRef ds:uri="http://schemas.microsoft.com/office/2006/metadata/properties"/>
    <ds:schemaRef ds:uri="http://schemas.microsoft.com/office/infopath/2007/PartnerControls"/>
    <ds:schemaRef ds:uri="648c8c7b-28dc-4b71-b158-6b4f961ff54c"/>
    <ds:schemaRef ds:uri="dfd5e748-1d66-4ff0-80b1-dc9bfea8ec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9</Words>
  <Characters>137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isma do SKP - przedmioty autorskie</dc:title>
  <dc:subject/>
  <dc:creator>Teresa Florczak</dc:creator>
  <cp:keywords/>
  <dc:description/>
  <cp:lastModifiedBy>Jacek Lewicki</cp:lastModifiedBy>
  <cp:revision>11</cp:revision>
  <cp:lastPrinted>2019-11-08T11:05:00Z</cp:lastPrinted>
  <dcterms:created xsi:type="dcterms:W3CDTF">2024-10-04T06:34:00Z</dcterms:created>
  <dcterms:modified xsi:type="dcterms:W3CDTF">2025-10-0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EE6EB393A834298D075947DCC2A56</vt:lpwstr>
  </property>
</Properties>
</file>